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 substr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such that the frequency of each character in this substring is greater than or equal to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if no such substring exists, return 0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abb", k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substring is "aaa", as 'a' is repeated 3 tim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abbc", k = 2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ongest substring is "ababb", as 'a' is repeated 2 times and 'b' is repeated 3 tim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0Z</dcterms:created>
  <dcterms:modified xsi:type="dcterms:W3CDTF">2024-03-2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